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2" w:name="Xf3dad31f41bf4d6b8b645afea758ede95d3b257"/>
    <w:p>
      <w:pPr>
        <w:pStyle w:val="Heading1"/>
      </w:pPr>
      <w:r>
        <w:t xml:space="preserve">Cover Letter for Customs Officer Position in Brazil Rio de Janeiro</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date"/>
    <w:p>
      <w:pPr>
        <w:pStyle w:val="Heading2"/>
      </w:pPr>
      <w:r>
        <w:t xml:space="preserve">Date</w:t>
      </w:r>
    </w:p>
    <w:p>
      <w:pPr>
        <w:pStyle w:val="FirstParagraph"/>
      </w:pPr>
      <w:r>
        <w:t xml:space="preserve">[Current Date]</w:t>
      </w:r>
    </w:p>
    <w:bookmarkEnd w:id="20"/>
    <w:bookmarkStart w:id="21" w:name="to-the-hiring-manager"/>
    <w:p>
      <w:pPr>
        <w:pStyle w:val="Heading2"/>
      </w:pPr>
      <w:r>
        <w:t xml:space="preserve">To the Hiring Manager,</w:t>
      </w:r>
    </w:p>
    <w:p>
      <w:pPr>
        <w:pStyle w:val="FirstParagraph"/>
      </w:pPr>
      <w:r>
        <w:t xml:space="preserve">Dear [Hiring Manager's Name or "Hiring Committee"],</w:t>
      </w:r>
    </w:p>
    <w:bookmarkEnd w:id="21"/>
    <w:p>
      <w:pPr>
        <w:pStyle w:val="BodyText"/>
      </w:pPr>
      <w:r>
        <w:t xml:space="preserve">As a dedicated and experienced professional in the field of customs and border security, I am excited to apply for the Customs Officer position in Brazil Rio de Janeiro. The opportunity to contribute to the efficient and secure management of international trade at one of Brazil’s most vital ports is both professionally appealing and personally meaningful. With my background in regulatory compliance, cross-border operations, and cultural adaptability, I am confident in my ability to support the mission of safeguarding national interests while facilitating legitimate commerce in this dynamic region.</w:t>
      </w:r>
    </w:p>
    <w:p>
      <w:pPr>
        <w:pStyle w:val="BodyText"/>
      </w:pPr>
      <w:r>
        <w:t xml:space="preserve">My career has been rooted in understanding the complexities of customs operations, from analyzing trade regulations to ensuring compliance with international standards. Over the past [X years], I have worked in roles that required meticulous attention to detail, strong analytical skills, and a commitment to upholding the integrity of import/export processes. Whether it was reviewing documentation for accuracy or collaborating with stakeholders to resolve logistical challenges, I have consistently prioritized efficiency without compromising security. These experiences have equipped me with the technical knowledge and problem-solving abilities necessary for success in a Customs Officer role.</w:t>
      </w:r>
    </w:p>
    <w:p>
      <w:pPr>
        <w:pStyle w:val="BodyText"/>
      </w:pPr>
      <w:r>
        <w:t xml:space="preserve">What sets me apart is my deep appreciation for the cultural and economic significance of Brazil Rio de Janeiro. As one of the country’s primary gateways for international trade, this city plays a pivotal role in connecting Brazil to global markets. I have studied the unique challenges faced by customs officials in this region, including the need to balance strict enforcement with support for local businesses and travelers. My understanding of Brazil’s regulatory framework, combined with my ability to communicate effectively in multiple languages (including Portuguese), positions me to excel in a role that demands both technical expertise and cultural sensitivity.</w:t>
      </w:r>
    </w:p>
    <w:p>
      <w:pPr>
        <w:pStyle w:val="BodyText"/>
      </w:pPr>
      <w:r>
        <w:t xml:space="preserve">One of the key aspects of being a Customs Officer is the ability to navigate high-pressure environments while maintaining professionalism and composure. I have experience working in fast-paced settings, such as [mention specific experience, e.g., "air cargo inspection facilities" or "border checkpoints"], where quick decision-making and adaptability are critical. For example, during my time at [previous employer], I was responsible for conducting risk assessments on incoming shipments and identifying discrepancies that could impact compliance. This role required not only a thorough understanding of customs protocols but also the ability to collaborate with law enforcement agencies to ensure seamless operations.</w:t>
      </w:r>
    </w:p>
    <w:p>
      <w:pPr>
        <w:pStyle w:val="BodyText"/>
      </w:pPr>
      <w:r>
        <w:t xml:space="preserve">I am particularly drawn to the Customs Officer position in Brazil Rio de Janeiro because of its strategic importance in fostering economic growth while maintaining national security. The city’s bustling port, which handles millions of tons of cargo annually, demands a workforce that is both innovative and vigilant. I am eager to contribute my skills in [mention specific skills, e.g., "data analysis," "regulatory compliance," or "interagency collaboration"] to support the efficient movement of goods and protect against illicit activities such as smuggling or fraud. Additionally, I am committed to upholding the highest ethical standards, which aligns with the values of integrity and transparency that are central to customs operations in Brazil.</w:t>
      </w:r>
    </w:p>
    <w:p>
      <w:pPr>
        <w:pStyle w:val="BodyText"/>
      </w:pPr>
      <w:r>
        <w:t xml:space="preserve">My passion for this field is further fueled by my personal connection to Brazil. Having [mention any relevant personal experience, e.g., "lived in Rio de Janeiro for two years," "traveled extensively throughout the country," or "studied Brazilian culture and history"], I have developed a profound respect for its people and traditions. This cultural awareness allows me to approach my work with empathy and inclusivity, ensuring that customs processes are not only effective but also respectful of diverse perspectives. In Rio de Janeiro, where tourism and commerce intersect, the role of a Customs Officer extends beyond paperwork—it involves building trust between travelers, businesses, and government agencies.</w:t>
      </w:r>
    </w:p>
    <w:p>
      <w:pPr>
        <w:pStyle w:val="BodyText"/>
      </w:pPr>
      <w:r>
        <w:t xml:space="preserve">What I bring to this position is a blend of technical proficiency, cultural fluency, and a strong work ethic. I am well-versed in the use of customs software systems such as [mention specific tools or platforms], and I have a proven track record of reducing processing times while maintaining compliance. My ability to work independently and as part of a team ensures that I can adapt to the evolving needs of this role. Furthermore, my commitment to continuous learning means I am always staying updated on changes in international trade policies and security protocols.</w:t>
      </w:r>
    </w:p>
    <w:p>
      <w:pPr>
        <w:pStyle w:val="BodyText"/>
      </w:pPr>
      <w:r>
        <w:t xml:space="preserve">I would be honored to contribute my skills and dedication to the Customs Officer team in Brazil Rio de Janeiro. The opportunity to work in a city as vibrant and economically significant as Rio de Janeiro is both a privilege and a responsibility. I am confident that my background, combined with my enthusiasm for this role, makes me an ideal candidate for this position. I would welcome the chance to discuss how my experience aligns with the goals of your organization.</w:t>
      </w:r>
    </w:p>
    <w:p>
      <w:pPr>
        <w:pStyle w:val="BodyText"/>
      </w:pPr>
      <w:r>
        <w:t xml:space="preserve">Thank you for considering my application. I look forward to the possibility of contributing to the success of customs operations in Brazil Rio de Janeiro and supporting its role as a leader in global trade.</w:t>
      </w:r>
    </w:p>
    <w:p>
      <w:pPr>
        <w:pStyle w:val="BodyText"/>
      </w:pPr>
      <w:r>
        <w:t xml:space="preserve">Sincerely,</w:t>
      </w:r>
    </w:p>
    <w:p>
      <w:pPr>
        <w:pStyle w:val="BodyText"/>
      </w:pPr>
      <w:r>
        <w:t xml:space="preserve">[Your Full Name]</w:t>
      </w:r>
    </w:p>
    <w:p>
      <w:pPr>
        <w:pStyle w:val="BodyText"/>
      </w:pPr>
      <w:r>
        <w:t xml:space="preserve">Word count: [Insert word count he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Brazil Rio de Janeiro</dc:title>
  <dc:creator/>
  <dc:language>en</dc:language>
  <cp:keywords/>
  <dcterms:created xsi:type="dcterms:W3CDTF">2026-07-23T16:48:23Z</dcterms:created>
  <dcterms:modified xsi:type="dcterms:W3CDTF">2026-07-23T16:48:23Z</dcterms:modified>
</cp:coreProperties>
</file>

<file path=docProps/custom.xml><?xml version="1.0" encoding="utf-8"?>
<Properties xmlns="http://schemas.openxmlformats.org/officeDocument/2006/custom-properties" xmlns:vt="http://schemas.openxmlformats.org/officeDocument/2006/docPropsVTypes"/>
</file>